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a582e1477b26ef4df56ca551aa1198be45dd3"/>
      <w:r>
        <w:rPr>
          <w:b/>
        </w:rPr>
        <w:t xml:space="preserve">ПРОТОКОЛ ПРО РЕЗУЛЬТАТИ ЗЕМЕЛЬНИХ ТОРГІВ № LSE001-UA-20221121-199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ш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12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12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земельної ділянки площею 5,5282 га, кадастровий номер: 0723380800:03:001:0375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5,5282 га, кадастровий номер: 0723380800:03:001:0375. Для розміщення та експлуатації основних, підсобних і допоміжних будівель та споруд підприємств переробної, машинобудівної, та іншої промисловості (для створення індустріального парку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136 19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 18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1 361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40 859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КТА ДОМУС", ЄДРПОУ: 378876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КОЛЕСО", ЄДРПОУ: 444574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ТА ДОМУС"</w:t>
            </w:r>
          </w:p>
        </w:tc>
        <w:tc>
          <w:p>
            <w:pPr>
              <w:pStyle w:val="Compact"/>
              <w:jc w:val="left"/>
            </w:pPr>
            <w:r>
              <w:t xml:space="preserve">4 177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2 15:4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ТЕРКОЛЕСО"</w:t>
            </w:r>
          </w:p>
        </w:tc>
        <w:tc>
          <w:p>
            <w:pPr>
              <w:pStyle w:val="Compact"/>
              <w:jc w:val="left"/>
            </w:pPr>
            <w:r>
              <w:t xml:space="preserve">4 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2.2022 14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ТА ДОМУС"</w:t>
            </w:r>
          </w:p>
        </w:tc>
        <w:tc>
          <w:p>
            <w:pPr>
              <w:pStyle w:val="Compact"/>
              <w:jc w:val="left"/>
            </w:pPr>
            <w:r>
              <w:t xml:space="preserve">4 177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2 15:4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ТЕРКОЛЕСО"</w:t>
            </w:r>
          </w:p>
        </w:tc>
        <w:tc>
          <w:p>
            <w:pPr>
              <w:pStyle w:val="Compact"/>
              <w:jc w:val="left"/>
            </w:pPr>
            <w:r>
              <w:t xml:space="preserve">4 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2.2022 14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ТА ДОМУС"</w:t>
            </w:r>
          </w:p>
        </w:tc>
        <w:tc>
          <w:p>
            <w:pPr>
              <w:pStyle w:val="Compact"/>
              <w:jc w:val="left"/>
            </w:pPr>
            <w:r>
              <w:t xml:space="preserve">4 177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2 15:4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ТЕРКОЛЕСО"</w:t>
            </w:r>
          </w:p>
        </w:tc>
        <w:tc>
          <w:p>
            <w:pPr>
              <w:pStyle w:val="Compact"/>
              <w:jc w:val="left"/>
            </w:pPr>
            <w:r>
              <w:t xml:space="preserve">4 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2.2022 14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ТА ДОМУС"</w:t>
            </w:r>
          </w:p>
        </w:tc>
        <w:tc>
          <w:p>
            <w:pPr>
              <w:pStyle w:val="Compact"/>
              <w:jc w:val="left"/>
            </w:pPr>
            <w:r>
              <w:t xml:space="preserve">4 177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2 15:4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ТЕРКОЛЕСО"</w:t>
            </w:r>
          </w:p>
        </w:tc>
        <w:tc>
          <w:p>
            <w:pPr>
              <w:pStyle w:val="Compact"/>
              <w:jc w:val="left"/>
            </w:pPr>
            <w:r>
              <w:t xml:space="preserve">4 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2.2022 14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ІНТЕРКОЛЕСО", ЄДРПОУ: 44457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09 000,00 грн (двісті дев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031 859,70 грн (один мільйон тридцять одна тисяча вісімсот п'ятдесят дев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148 140,30 грн (три мільйони сто сорок вісім тисяч сто сорок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ській області с. Вишнів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9999803141019410000035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19 0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12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ІНТЕРКОЛЕСО", ЄДРПОУ: 444574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Вишн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13:46Z</dcterms:created>
  <dcterms:modified xsi:type="dcterms:W3CDTF">2024-05-20T08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